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98a496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8a4965-c563-11eb-a79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QY5FMQgicwHvf0tu4IA2s/mbSXDxm76kfQsiilT0xyK+6h+AYlfpwL384HP99x+6WhvNEupcUjxUgSVE1Fwu8IQCwx3h6VMuGyfxKWUGYrEu8ueS/q2D+nq5GiJcq6E0fwoJpADhc4pHJY5TE0GCcT16O4NDW7AxX1EdtViC7YBDvOILsgzJjvnqM4yyKOKM8wfaYGjJuMA5X0xoZqz48nrY+yY+ZdItl/abbcCdK7LLPe1f24sVbe3k+rOx9DOGaZS433psxbs6159g+PTHLUrsL6oCuM9dHl+t+jii6c717MfNTVwb6oU/O4u92sbF+6G+mE6uC/8bH3X6OK7VJ++vp4NxhJN5Y2rLnY5O5o3HnCd+ZaAZ2HzM/WDmg3f0M3ygv++dd38B9xpa8sbzhh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internet all day here in Upton, Wir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8a4965-c563-11eb-a79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98a4965-c563-11eb-a79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98a4965-c563-11eb-a79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98a4965</dc:title>
  <dc:creator/>
  <cp:keywords/>
  <dcterms:created xsi:type="dcterms:W3CDTF">2026-05-07T14:57:32Z</dcterms:created>
  <dcterms:modified xsi:type="dcterms:W3CDTF">2026-05-07T14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